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Tubéreuse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Kann allergische Hautreaktionen verursach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citronellol; 3-methyl-4-(2,6,6-trimethyl-2-cyclohexen-1-yl)-3-buten-2-one; isoeugen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Kann allergische Hautreaktionen verursache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302+P352 - BEI BERÜHRUNG MIT DER HAUT: Mit viel Wasser und Seife waschen.</w:t>
              <w:br/>
              <w:t>P333+P313 - Bei Hautreizung oder -ausschlag: Ärztlichen Rat einholen/ärztliche Hilfe hinzuziehen.</w:t>
              <w:br/>
              <w:t>P501 - Inhalt/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2-9</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methyl-4-(2,6,6-trimethyl-2-cyclohexen-1-yl)-3-bute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9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Acute Tox. 4 (Dermal), H312 (ATE=1100 mg/kg Körpergewicht)</w:t>
              <w:br/>
              <w:t>Acute Tox. 4 (Inhalativ), H332 (ATE=1,5 mg/l/4h)</w:t>
              <w:br/>
              <w:t>Skin Irrit. 2, H315</w:t>
              <w:br/>
              <w:t>Eye Irrit. 2, H319</w:t>
              <w:br/>
              <w:t>Skin Sens. 1A, H317</w:t>
              <w:br/>
              <w:t>STOT SE 3, H335</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thanone, 1-(3-methyl-2-benzofurany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23911-56-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429-1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Aquatic Acute 1, H400</w:t>
              <w:br/>
              <w:t>Aquatic Chronic 1, H410 (M=10)</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lumig. Weiße Blum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3-methyl-4-(2,6,6-trimethyl-2-cyclohexen-1-yl)-3-buten-2-one (127-5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anone, 1-(3-methyl-2-benzofuranyl)- (23911-56-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 – 2000 mg/kg Körpergewicht Animal: rat, Guideline: EU Method B.1 (Acute Toxicity (Oral)), Guideline: OECD Guideline 401 (Acute Or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3-methyl-4-(2,6,6-trimethyl-2-cyclohexen-1-yl)-3-buten-2-one (127-51-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3-methyl-4-(2,6,6-trimethyl-2-cyclohexen-1-yl)-3-buten-2-one (127-51-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pezifische Zielorgan-Toxizität bei einmaliger Exposit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Kann die Atemwege reize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3-methyl-4-(2,6,6-trimethyl-2-cyclohexen-1-yl)-3-buten-2-one (127-5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30 mg/kg Körpergewicht Animal: rat, Animal sex: male, Guideline: OECD Guideline 408 (Repeated Dose 90-Day Oral Toxicity Study in Rodents)</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50 mg/kg Körpergewic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Tubéreuse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3-methyl-4-(2,6,6-trimethyl-2-cyclohexen-1-yl)-3-buten-2-one (127-5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0,9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2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anone, 1-(3-methyl-2-benzofuranyl)- (23911-56-0)</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15,6 mg/l Test organisms (species): other:</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12,4 – 22,1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Tubéreuse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tronellol (106-22-9)</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methyl-4-(2,6,6-trimethyl-2-cyclohexen-1-yl)-3-buten-2-one (127-5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anone, 1-(3-methyl-2-benzofuranyl)- (23911-56-0)</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3-methyl-4-(2,6,6-trimethyl-2-cyclohexen-1-yl)-3-buten-2-one ; d-limonene ; isoeugenol ; Ethanone, 1-(3-methyl-2-benzofuran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3-methyl-4-(2,6,6-trimethyl-2-cyclohexen-1-yl)-3-buten-2-one ; d-limonene ; Ethanone, 1-(3-methyl-2-benzofuran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inhalativ),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zifische Zielorgan-Toxizität (einmalige Exposition), Kategorie 3, Atemwegsreizung</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Einatmen.</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die Atemwege reizen.</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7.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7.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Tubéreuse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Tubéreuse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7.04.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FF5CB72-25B1-4DD8-A53D-B09B43492862}"/>
</file>

<file path=customXml/itemProps3.xml><?xml version="1.0" encoding="utf-8"?>
<ds:datastoreItem xmlns:ds="http://schemas.openxmlformats.org/officeDocument/2006/customXml" ds:itemID="{65B0893F-3095-4066-BF43-DE66AA182921}"/>
</file>

<file path=customXml/itemProps4.xml><?xml version="1.0" encoding="utf-8"?>
<ds:datastoreItem xmlns:ds="http://schemas.openxmlformats.org/officeDocument/2006/customXml" ds:itemID="{7437EEFC-FF0D-4117-BB55-1DF7BE64B850}"/>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